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97FF572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  <w:bookmarkStart w:id="0" w:name="_GoBack"/>
      <w:bookmarkEnd w:id="0"/>
    </w:p>
    <w:p w14:paraId="0C58B866" w14:textId="63EC07D6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347595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347595">
        <w:rPr>
          <w:rFonts w:ascii="Times New Roman" w:hAnsi="Times New Roman" w:cs="Times New Roman"/>
          <w:color w:val="00B0F0"/>
          <w:sz w:val="36"/>
          <w:szCs w:val="24"/>
        </w:rPr>
        <w:t>E</w:t>
      </w:r>
      <w:r w:rsidR="00347595" w:rsidRPr="009A600B">
        <w:rPr>
          <w:rFonts w:ascii="Times New Roman" w:hAnsi="Times New Roman" w:cs="Times New Roman"/>
          <w:color w:val="00B0F0"/>
          <w:sz w:val="36"/>
          <w:szCs w:val="24"/>
        </w:rPr>
        <w:t>-commerce website</w:t>
      </w:r>
      <w:r w:rsidR="00347595">
        <w:rPr>
          <w:rFonts w:ascii="Times New Roman" w:hAnsi="Times New Roman" w:cs="Times New Roman"/>
          <w:color w:val="00B0F0"/>
          <w:sz w:val="36"/>
          <w:szCs w:val="24"/>
        </w:rPr>
        <w:t xml:space="preserve"> (For Sports shop)</w:t>
      </w:r>
    </w:p>
    <w:p w14:paraId="0C58B867" w14:textId="5BF7E09A" w:rsidR="007D7E60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47595">
        <w:rPr>
          <w:rFonts w:ascii="Times New Roman" w:hAnsi="Times New Roman" w:cs="Times New Roman"/>
          <w:color w:val="00B0F0"/>
          <w:sz w:val="36"/>
          <w:szCs w:val="24"/>
        </w:rPr>
        <w:t>E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18206A3E" w:rsidR="007D7E60" w:rsidRPr="00347595" w:rsidRDefault="0034759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  </w:t>
            </w:r>
            <w:r w:rsidRPr="009A600B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FARIHA, MAHPARA RAHMAN </w:t>
            </w:r>
          </w:p>
        </w:tc>
        <w:tc>
          <w:tcPr>
            <w:tcW w:w="3932" w:type="dxa"/>
            <w:vAlign w:val="center"/>
          </w:tcPr>
          <w:p w14:paraId="0C58B86D" w14:textId="2F478593" w:rsidR="007D7E60" w:rsidRPr="008A7DF5" w:rsidRDefault="0034759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9A600B">
              <w:rPr>
                <w:rFonts w:ascii="Times New Roman" w:hAnsi="Times New Roman" w:cs="Times New Roman"/>
                <w:sz w:val="28"/>
                <w:szCs w:val="24"/>
              </w:rPr>
              <w:t>17-35900-3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FB4BE74" w:rsidR="007D7E60" w:rsidRPr="008A7DF5" w:rsidRDefault="0034759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9A600B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BDULLAH-AL-HUSSAIN</w:t>
            </w:r>
          </w:p>
        </w:tc>
        <w:tc>
          <w:tcPr>
            <w:tcW w:w="3932" w:type="dxa"/>
            <w:vAlign w:val="center"/>
          </w:tcPr>
          <w:p w14:paraId="0C58B870" w14:textId="7A04A7B6" w:rsidR="007D7E60" w:rsidRPr="008A7DF5" w:rsidRDefault="00347595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9A600B">
              <w:rPr>
                <w:rFonts w:ascii="Times New Roman" w:hAnsi="Times New Roman" w:cs="Times New Roman"/>
                <w:sz w:val="28"/>
                <w:szCs w:val="24"/>
              </w:rPr>
              <w:t>18-36085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4C7447DB" w:rsidR="007D7E60" w:rsidRPr="008A7DF5" w:rsidRDefault="0034759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9A600B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ALLICK, PIA</w:t>
            </w:r>
          </w:p>
        </w:tc>
        <w:tc>
          <w:tcPr>
            <w:tcW w:w="3932" w:type="dxa"/>
            <w:vAlign w:val="center"/>
          </w:tcPr>
          <w:p w14:paraId="0C58B873" w14:textId="42D4FC71" w:rsidR="007D7E60" w:rsidRPr="008A7DF5" w:rsidRDefault="0034759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9A600B">
              <w:rPr>
                <w:rFonts w:ascii="Times New Roman" w:hAnsi="Times New Roman" w:cs="Times New Roman"/>
                <w:sz w:val="28"/>
                <w:szCs w:val="24"/>
              </w:rPr>
              <w:t>18-36104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4D1E113A" w:rsidR="007D7E60" w:rsidRPr="008A7DF5" w:rsidRDefault="00347595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9A600B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IM, ILAH JAHAN</w:t>
            </w:r>
          </w:p>
        </w:tc>
        <w:tc>
          <w:tcPr>
            <w:tcW w:w="3932" w:type="dxa"/>
            <w:vAlign w:val="center"/>
          </w:tcPr>
          <w:p w14:paraId="0C58B876" w14:textId="453F197F" w:rsidR="007D7E60" w:rsidRPr="008A7DF5" w:rsidRDefault="00347595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9A600B">
              <w:rPr>
                <w:rFonts w:ascii="Times New Roman" w:hAnsi="Times New Roman" w:cs="Times New Roman"/>
                <w:sz w:val="28"/>
                <w:szCs w:val="24"/>
              </w:rPr>
              <w:t>18-36126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107E9645" w14:textId="77777777" w:rsidR="00347595" w:rsidRDefault="00347595" w:rsidP="00347595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79AEFE2B" w14:textId="77777777" w:rsidR="00347595" w:rsidRPr="00347595" w:rsidRDefault="00347595" w:rsidP="00347595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347595">
        <w:rPr>
          <w:rFonts w:ascii="Times New Roman" w:hAnsi="Times New Roman" w:cs="Times New Roman"/>
          <w:b/>
          <w:sz w:val="32"/>
          <w:szCs w:val="32"/>
        </w:rPr>
        <w:lastRenderedPageBreak/>
        <w:t xml:space="preserve">Project Description: </w:t>
      </w:r>
    </w:p>
    <w:p w14:paraId="4959B739" w14:textId="77777777" w:rsidR="00347595" w:rsidRDefault="00347595" w:rsidP="0034759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1D6EC70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In this project we going to make an E-commerce website for a sports shop. E means electronic. Commerce means Business. An E-Commerce website is an information technology method in which traders, businesses/distributors/marketers can sell products/services and the customer can purchase on that website electronically by using the internet on the mobile and computer. It means an e-commerce website is an online shop and we are going to make a website for Sports Shop.</w:t>
      </w:r>
      <w:r w:rsidRPr="00923DE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This website is made for a Sports Shop. Sidelineswap.com, Worldsoccershop.com are very similar website. In this website a customer can open an account order product, make payment by card and also there is an admin, some employees and managers who can be the user part of the website.</w:t>
      </w:r>
    </w:p>
    <w:p w14:paraId="7D393949" w14:textId="77777777" w:rsidR="00347595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We are using four types of user:</w:t>
      </w:r>
      <w:r w:rsidRPr="00CD3B6C">
        <w:rPr>
          <w:rFonts w:ascii="Times New Roman" w:eastAsia="Calibri" w:hAnsi="Times New Roman" w:cs="Times New Roman"/>
          <w:sz w:val="28"/>
          <w:szCs w:val="24"/>
        </w:rPr>
        <w:t xml:space="preserve"> </w:t>
      </w:r>
    </w:p>
    <w:p w14:paraId="175792FE" w14:textId="77777777" w:rsidR="00347595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  <w:r w:rsidRPr="00CD3B6C">
        <w:rPr>
          <w:rFonts w:ascii="Times New Roman" w:eastAsia="Calibri" w:hAnsi="Times New Roman" w:cs="Times New Roman"/>
          <w:sz w:val="28"/>
          <w:szCs w:val="24"/>
        </w:rPr>
        <w:t xml:space="preserve">1. Admin    2. Manager     3.Customer    4.Employee/Courier  </w:t>
      </w:r>
    </w:p>
    <w:p w14:paraId="15AEDC4A" w14:textId="77777777" w:rsidR="00347595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</w:p>
    <w:p w14:paraId="7045B754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Common Features for all user: </w:t>
      </w:r>
    </w:p>
    <w:p w14:paraId="3D97176A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686A07C2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1. All users can Login to the system  </w:t>
      </w:r>
    </w:p>
    <w:p w14:paraId="46B89DE7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2. Can register to the system.  </w:t>
      </w:r>
    </w:p>
    <w:p w14:paraId="338E8D7F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3. Can manipulate their profile information (edit-delete-view etc.)   </w:t>
      </w:r>
    </w:p>
    <w:p w14:paraId="7ED70E29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1B47309C" w14:textId="77777777" w:rsidR="00347595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  <w:r w:rsidRPr="00CD3B6C">
        <w:rPr>
          <w:rFonts w:ascii="Times New Roman" w:eastAsia="Calibri" w:hAnsi="Times New Roman" w:cs="Times New Roman"/>
          <w:sz w:val="28"/>
          <w:szCs w:val="24"/>
        </w:rPr>
        <w:t xml:space="preserve">  </w:t>
      </w:r>
    </w:p>
    <w:p w14:paraId="152091F0" w14:textId="77777777" w:rsidR="00347595" w:rsidRPr="00CD3B6C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  <w:r w:rsidRPr="00CD3B6C">
        <w:rPr>
          <w:rFonts w:ascii="Times New Roman" w:eastAsia="Calibri" w:hAnsi="Times New Roman" w:cs="Times New Roman"/>
          <w:sz w:val="28"/>
          <w:szCs w:val="24"/>
        </w:rPr>
        <w:t xml:space="preserve">          </w:t>
      </w:r>
    </w:p>
    <w:p w14:paraId="1D8B5FAF" w14:textId="77777777" w:rsidR="00347595" w:rsidRPr="00C35C17" w:rsidRDefault="00347595" w:rsidP="0034759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4"/>
        </w:rPr>
      </w:pPr>
      <w:r w:rsidRPr="00C35C17">
        <w:rPr>
          <w:rFonts w:ascii="Times New Roman" w:hAnsi="Times New Roman" w:cs="Times New Roman"/>
          <w:b/>
          <w:sz w:val="28"/>
          <w:szCs w:val="24"/>
        </w:rPr>
        <w:t xml:space="preserve">Admin User Functionality:   </w:t>
      </w:r>
    </w:p>
    <w:p w14:paraId="06E27898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1. Can add Customer/Manager/Employee.  </w:t>
      </w:r>
    </w:p>
    <w:p w14:paraId="393925A7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2. Can verify Customer/Manager/Employee profiles    </w:t>
      </w:r>
    </w:p>
    <w:p w14:paraId="6066479D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3. Can manipulate products information (edit-delete-view etc.) etc…  </w:t>
      </w:r>
    </w:p>
    <w:p w14:paraId="4ED64AF8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</w:t>
      </w:r>
    </w:p>
    <w:p w14:paraId="0E06EC61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3AA70860" w14:textId="77777777" w:rsidR="00347595" w:rsidRPr="00C35C17" w:rsidRDefault="00347595" w:rsidP="0034759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4"/>
        </w:rPr>
      </w:pPr>
      <w:r w:rsidRPr="00C35C17">
        <w:rPr>
          <w:rFonts w:ascii="Times New Roman" w:hAnsi="Times New Roman" w:cs="Times New Roman"/>
          <w:b/>
          <w:sz w:val="28"/>
          <w:szCs w:val="24"/>
        </w:rPr>
        <w:t xml:space="preserve">Employee Functionality:  </w:t>
      </w:r>
    </w:p>
    <w:p w14:paraId="34F91B20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1. Can add product /can publish product  </w:t>
      </w:r>
    </w:p>
    <w:p w14:paraId="539262B5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2. Can edit product information   </w:t>
      </w:r>
    </w:p>
    <w:p w14:paraId="31E1898E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3. Can contact with manager</w:t>
      </w:r>
    </w:p>
    <w:p w14:paraId="3466D139" w14:textId="77777777" w:rsidR="00347595" w:rsidRDefault="00347595" w:rsidP="00347595">
      <w:pPr>
        <w:spacing w:line="240" w:lineRule="auto"/>
        <w:contextualSpacing/>
        <w:rPr>
          <w:rFonts w:ascii="Times New Roman" w:eastAsia="Calibri" w:hAnsi="Times New Roman" w:cs="Times New Roman"/>
          <w:sz w:val="28"/>
          <w:szCs w:val="24"/>
        </w:rPr>
      </w:pPr>
    </w:p>
    <w:p w14:paraId="677539DE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1739E267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22AF3A59" w14:textId="77777777" w:rsidR="00347595" w:rsidRPr="00C35C17" w:rsidRDefault="00347595" w:rsidP="00347595">
      <w:pPr>
        <w:spacing w:line="240" w:lineRule="auto"/>
        <w:contextualSpacing/>
        <w:rPr>
          <w:rFonts w:ascii="Times New Roman" w:hAnsi="Times New Roman" w:cs="Times New Roman"/>
          <w:b/>
          <w:sz w:val="28"/>
          <w:szCs w:val="24"/>
        </w:rPr>
      </w:pPr>
      <w:r w:rsidRPr="00C35C17">
        <w:rPr>
          <w:rFonts w:ascii="Times New Roman" w:hAnsi="Times New Roman" w:cs="Times New Roman"/>
          <w:b/>
          <w:sz w:val="28"/>
          <w:szCs w:val="24"/>
        </w:rPr>
        <w:t xml:space="preserve">Customer Functionality:  </w:t>
      </w:r>
    </w:p>
    <w:p w14:paraId="375E3343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1. Can buy product/ can make a payment by card </w:t>
      </w:r>
    </w:p>
    <w:p w14:paraId="33E15D65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2. Can comment or provide review </w:t>
      </w:r>
    </w:p>
    <w:p w14:paraId="67C8AD2D" w14:textId="77777777" w:rsidR="00347595" w:rsidRDefault="00347595" w:rsidP="00347595">
      <w:pPr>
        <w:spacing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3. Can login and registration.</w:t>
      </w:r>
    </w:p>
    <w:p w14:paraId="18A88E1D" w14:textId="77777777" w:rsidR="00347595" w:rsidRDefault="00347595" w:rsidP="00347595">
      <w:pPr>
        <w:spacing w:before="120" w:after="120"/>
        <w:rPr>
          <w:rFonts w:ascii="Times New Roman" w:hAnsi="Times New Roman" w:cs="Times New Roman"/>
          <w:sz w:val="28"/>
          <w:szCs w:val="24"/>
        </w:rPr>
      </w:pPr>
    </w:p>
    <w:p w14:paraId="63577CA0" w14:textId="77777777" w:rsidR="00347595" w:rsidRDefault="00347595" w:rsidP="00347595">
      <w:pPr>
        <w:spacing w:before="120" w:after="120"/>
        <w:rPr>
          <w:rFonts w:ascii="Cambria" w:hAnsi="Cambria"/>
          <w:b/>
          <w:sz w:val="28"/>
          <w:szCs w:val="28"/>
        </w:rPr>
      </w:pPr>
    </w:p>
    <w:p w14:paraId="15609E31" w14:textId="77777777" w:rsidR="00347595" w:rsidRPr="00C35C17" w:rsidRDefault="00347595" w:rsidP="00347595">
      <w:pPr>
        <w:spacing w:before="120" w:after="120"/>
        <w:rPr>
          <w:rFonts w:ascii="Times New Roman" w:hAnsi="Times New Roman" w:cs="Times New Roman"/>
          <w:b/>
          <w:sz w:val="28"/>
          <w:szCs w:val="24"/>
        </w:rPr>
      </w:pPr>
      <w:r w:rsidRPr="00C35C17">
        <w:rPr>
          <w:rFonts w:ascii="Cambria" w:hAnsi="Cambria"/>
          <w:b/>
          <w:sz w:val="28"/>
          <w:szCs w:val="28"/>
        </w:rPr>
        <w:t>Manager</w:t>
      </w:r>
      <w:r w:rsidRPr="00C35C17">
        <w:rPr>
          <w:rFonts w:ascii="Cambria" w:hAnsi="Cambria"/>
          <w:b/>
          <w:sz w:val="24"/>
          <w:szCs w:val="24"/>
        </w:rPr>
        <w:t xml:space="preserve"> </w:t>
      </w:r>
      <w:r w:rsidRPr="00C35C17">
        <w:rPr>
          <w:rFonts w:ascii="Times New Roman" w:hAnsi="Times New Roman" w:cs="Times New Roman"/>
          <w:b/>
          <w:sz w:val="28"/>
          <w:szCs w:val="24"/>
        </w:rPr>
        <w:t xml:space="preserve">Functionality: </w:t>
      </w:r>
    </w:p>
    <w:p w14:paraId="36A1855C" w14:textId="77777777" w:rsidR="00347595" w:rsidRPr="00B93E53" w:rsidRDefault="00347595" w:rsidP="00347595">
      <w:pPr>
        <w:spacing w:before="120" w:after="120" w:line="256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1. </w:t>
      </w:r>
      <w:r w:rsidRPr="00B93E53">
        <w:rPr>
          <w:rFonts w:ascii="Times New Roman" w:hAnsi="Times New Roman" w:cs="Times New Roman"/>
          <w:sz w:val="28"/>
          <w:szCs w:val="24"/>
        </w:rPr>
        <w:t>Can login and registration.</w:t>
      </w:r>
    </w:p>
    <w:p w14:paraId="6D85DFCE" w14:textId="44AD3FFE" w:rsidR="00347595" w:rsidRPr="00B93E53" w:rsidRDefault="00347595" w:rsidP="00347595">
      <w:pPr>
        <w:spacing w:before="120" w:after="120" w:line="256" w:lineRule="auto"/>
        <w:rPr>
          <w:rFonts w:ascii="Cambria" w:hAnsi="Cambria"/>
          <w:sz w:val="24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2.</w:t>
      </w:r>
      <w:r w:rsidRPr="00B93E53">
        <w:rPr>
          <w:rFonts w:ascii="Times New Roman" w:hAnsi="Times New Roman" w:cs="Times New Roman"/>
          <w:sz w:val="28"/>
          <w:szCs w:val="24"/>
        </w:rPr>
        <w:t xml:space="preserve"> Can</w:t>
      </w:r>
      <w:r w:rsidRPr="00B93E53">
        <w:rPr>
          <w:rFonts w:ascii="Times New Roman" w:hAnsi="Times New Roman" w:cs="Times New Roman"/>
          <w:sz w:val="28"/>
          <w:szCs w:val="24"/>
        </w:rPr>
        <w:t xml:space="preserve"> contact with Employee.</w:t>
      </w:r>
    </w:p>
    <w:p w14:paraId="43E7C351" w14:textId="2A1F5EA5" w:rsidR="00347595" w:rsidRPr="00B93E53" w:rsidRDefault="00347595" w:rsidP="00347595">
      <w:pPr>
        <w:spacing w:before="120" w:after="120" w:line="256" w:lineRule="auto"/>
        <w:rPr>
          <w:rFonts w:ascii="Cambria" w:hAnsi="Cambria"/>
          <w:sz w:val="24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3.</w:t>
      </w:r>
      <w:r w:rsidRPr="00B93E53">
        <w:rPr>
          <w:rFonts w:ascii="Times New Roman" w:hAnsi="Times New Roman" w:cs="Times New Roman"/>
          <w:sz w:val="28"/>
          <w:szCs w:val="24"/>
        </w:rPr>
        <w:t xml:space="preserve"> Can</w:t>
      </w:r>
      <w:r w:rsidRPr="00B93E53">
        <w:rPr>
          <w:rFonts w:ascii="Times New Roman" w:hAnsi="Times New Roman" w:cs="Times New Roman"/>
          <w:sz w:val="28"/>
          <w:szCs w:val="24"/>
        </w:rPr>
        <w:t xml:space="preserve"> contact with Admin.</w:t>
      </w:r>
    </w:p>
    <w:p w14:paraId="2D3CE068" w14:textId="77777777" w:rsidR="00347595" w:rsidRDefault="00347595" w:rsidP="00347595">
      <w:pPr>
        <w:pStyle w:val="ListParagraph"/>
        <w:spacing w:before="120" w:after="120"/>
        <w:ind w:left="1080"/>
        <w:rPr>
          <w:rFonts w:ascii="Cambria" w:hAnsi="Cambria"/>
          <w:sz w:val="24"/>
          <w:szCs w:val="24"/>
        </w:rPr>
      </w:pPr>
    </w:p>
    <w:p w14:paraId="21319844" w14:textId="77777777" w:rsidR="00E701EB" w:rsidRPr="00347595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</w:p>
    <w:p w14:paraId="06AB3DD3" w14:textId="7FB0D0AC" w:rsidR="00E701EB" w:rsidRPr="00347595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347595">
        <w:rPr>
          <w:rFonts w:ascii="Times New Roman" w:hAnsi="Times New Roman" w:cs="Times New Roman"/>
          <w:b/>
          <w:sz w:val="32"/>
          <w:szCs w:val="32"/>
        </w:rPr>
        <w:t>Project Folder Structure:</w:t>
      </w:r>
    </w:p>
    <w:p w14:paraId="0C58B87D" w14:textId="2AAA5E12" w:rsidR="002B29B8" w:rsidRDefault="008D65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4E7A231" wp14:editId="43C74D50">
            <wp:extent cx="6646545" cy="497586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4467292_851797405656772_7455859775705496978_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524C3" w14:textId="77777777" w:rsidR="008D658C" w:rsidRDefault="008D658C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4903570" w14:textId="77777777" w:rsidR="008D658C" w:rsidRDefault="008D658C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1C0CE07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CACB650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8DAF7C0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35F4EAD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A5A1918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D8163D2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7DF284F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71A414F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54828AD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4D3870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97ACE06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73E6B89" w14:textId="77777777" w:rsidR="000B1656" w:rsidRDefault="000B1656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Pr="000B1656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0B1656">
        <w:rPr>
          <w:rFonts w:ascii="Times New Roman" w:hAnsi="Times New Roman" w:cs="Times New Roman"/>
          <w:b/>
          <w:sz w:val="32"/>
          <w:szCs w:val="32"/>
        </w:rPr>
        <w:t>Core Modules</w:t>
      </w:r>
      <w:r w:rsidR="001F3CD1" w:rsidRPr="000B1656">
        <w:rPr>
          <w:rFonts w:ascii="Times New Roman" w:hAnsi="Times New Roman" w:cs="Times New Roman"/>
          <w:b/>
          <w:sz w:val="32"/>
          <w:szCs w:val="32"/>
        </w:rPr>
        <w:t xml:space="preserve"> of the Project</w:t>
      </w:r>
      <w:r w:rsidR="00576F78" w:rsidRPr="000B1656">
        <w:rPr>
          <w:rFonts w:ascii="Times New Roman" w:hAnsi="Times New Roman" w:cs="Times New Roman"/>
          <w:b/>
          <w:sz w:val="32"/>
          <w:szCs w:val="32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proofErr w:type="gramStart"/>
      <w:r w:rsidR="00992684">
        <w:rPr>
          <w:rFonts w:ascii="Consolas" w:hAnsi="Consolas" w:cs="Times New Roman"/>
          <w:sz w:val="24"/>
        </w:rPr>
        <w:t>consolas</w:t>
      </w:r>
      <w:proofErr w:type="spellEnd"/>
      <w:proofErr w:type="gram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48C1EBE5" w:rsidR="00D0165F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egistr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613CAF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105E247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nclude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);</w:t>
      </w:r>
    </w:p>
    <w:p w14:paraId="06A9048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reportin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0);</w:t>
      </w:r>
    </w:p>
    <w:p w14:paraId="1D1F841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D1B200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?&gt;</w:t>
      </w:r>
    </w:p>
    <w:p w14:paraId="74A9675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1ED6B0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!DOCTYPE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html&gt;</w:t>
      </w:r>
    </w:p>
    <w:p w14:paraId="2C30259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html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4E1EEC3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head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1358FC6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57D8EAD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title&gt;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Registration&lt;/title&gt;</w:t>
      </w:r>
    </w:p>
    <w:p w14:paraId="37B7177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&lt;link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styleshe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 type="text/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"style101.css" /&gt;</w:t>
      </w:r>
    </w:p>
    <w:p w14:paraId="060D3C9B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style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44DAB52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.error {color: #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FF0000;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1563EDB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style&gt;</w:t>
      </w:r>
    </w:p>
    <w:p w14:paraId="35A32B7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/head&gt;</w:t>
      </w:r>
    </w:p>
    <w:p w14:paraId="4FC777F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body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3251B1EB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3235BE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7E88F34B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// define variables and set to empty values</w:t>
      </w:r>
    </w:p>
    <w:p w14:paraId="66EA90A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FBCA37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2D7368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553213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$name = $email = $pass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= $address = "";</w:t>
      </w:r>
    </w:p>
    <w:p w14:paraId="412E552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name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mail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ass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addressEr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 "";</w:t>
      </w:r>
    </w:p>
    <w:p w14:paraId="2986BED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1553FD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name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name'];</w:t>
      </w:r>
    </w:p>
    <w:p w14:paraId="2E7ED1E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email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email'];</w:t>
      </w:r>
    </w:p>
    <w:p w14:paraId="5246761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pass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pass'];</w:t>
      </w:r>
    </w:p>
    <w:p w14:paraId="742DF40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;</w:t>
      </w:r>
    </w:p>
    <w:p w14:paraId="21F8756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gender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gender'];</w:t>
      </w:r>
    </w:p>
    <w:p w14:paraId="53BDED9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;</w:t>
      </w:r>
    </w:p>
    <w:p w14:paraId="385020D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lastRenderedPageBreak/>
        <w:t>$address=$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POST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address'];</w:t>
      </w:r>
    </w:p>
    <w:p w14:paraId="75084B9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5A48D33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if($name!="" &amp;&amp; $email!="" &amp;&amp; $pass!="" &amp;&amp;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!=""  &amp;&amp;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!="" &amp;&amp; $address!=""){</w:t>
      </w:r>
    </w:p>
    <w:p w14:paraId="36DCE73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9FD05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$query="insert into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registration_d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values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$name','$email','$pass','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, '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, '$address' )";</w:t>
      </w:r>
    </w:p>
    <w:p w14:paraId="3508C13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BE967D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$data=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n,$query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);</w:t>
      </w:r>
    </w:p>
    <w:p w14:paraId="3441B5E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7EBBF4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$data)</w:t>
      </w:r>
    </w:p>
    <w:p w14:paraId="0A16ADC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{</w:t>
      </w:r>
    </w:p>
    <w:p w14:paraId="2315D66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"data insert into database";</w:t>
      </w:r>
    </w:p>
    <w:p w14:paraId="17D00EB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23D0F9F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2311514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else</w:t>
      </w:r>
      <w:proofErr w:type="gramEnd"/>
    </w:p>
    <w:p w14:paraId="6A6778D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{</w:t>
      </w:r>
    </w:p>
    <w:p w14:paraId="1E92BEF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"Failed to insert data into database ";</w:t>
      </w:r>
    </w:p>
    <w:p w14:paraId="7EB5102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3397CC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4F74218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353705F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AECE85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empty($name)){</w:t>
      </w:r>
    </w:p>
    <w:p w14:paraId="0D9A250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name'] = "Name is required";</w:t>
      </w:r>
    </w:p>
    <w:p w14:paraId="6D8A513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6E5A40C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774337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if(!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"/^[a-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-Z-]*$/", $name)){</w:t>
      </w:r>
    </w:p>
    <w:p w14:paraId="5FE72AF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name'] = "Only letters allowed";</w:t>
      </w:r>
    </w:p>
    <w:p w14:paraId="4268B55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4602133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8A6FBF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empty($pass)){</w:t>
      </w:r>
    </w:p>
    <w:p w14:paraId="191C2EC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pass'] = "Password is required";</w:t>
      </w:r>
    </w:p>
    <w:p w14:paraId="693B8D8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2CB0D92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empty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)){</w:t>
      </w:r>
    </w:p>
    <w:p w14:paraId="1787324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 = " Confirm Password is required";</w:t>
      </w:r>
    </w:p>
    <w:p w14:paraId="38A01BAB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7152351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if($pass !=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){</w:t>
      </w:r>
    </w:p>
    <w:p w14:paraId="79CC194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pass3'] = "Password don't match";</w:t>
      </w:r>
    </w:p>
    <w:p w14:paraId="25F3D71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168EB29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B67328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else if(!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'/^(?=.*[A-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-z])[0-9A-Za-z!@#$%]{8,12}$/', $pass)){</w:t>
      </w:r>
    </w:p>
    <w:p w14:paraId="4109A0A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'pass3'] = "Password don't meet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requirment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!";</w:t>
      </w:r>
    </w:p>
    <w:p w14:paraId="296446F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07040D1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177C3A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!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filter_va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email, FILTER_VALIDATE_EMAIL)){</w:t>
      </w:r>
    </w:p>
    <w:p w14:paraId="2A9A181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email'] = "Invalid email address";</w:t>
      </w:r>
    </w:p>
    <w:p w14:paraId="749B013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7989C90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5F136A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empty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)){</w:t>
      </w:r>
    </w:p>
    <w:p w14:paraId="01CA984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 = "Phone Number is required";</w:t>
      </w:r>
    </w:p>
    <w:p w14:paraId="5440E66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58D4255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DA920E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empty($address)){</w:t>
      </w:r>
    </w:p>
    <w:p w14:paraId="3C5FC41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'address'] = "Address is required";</w:t>
      </w:r>
    </w:p>
    <w:p w14:paraId="40F16F9B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0953665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F894FE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1CB0AE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56E7D1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AC28DA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4C17B3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DA0B94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function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test_inpu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data) {</w:t>
      </w:r>
    </w:p>
    <w:p w14:paraId="49EFEF5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data =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$data);</w:t>
      </w:r>
    </w:p>
    <w:p w14:paraId="14BED3A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data = </w:t>
      </w:r>
      <w:proofErr w:type="spellStart"/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stripslashe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$data);</w:t>
      </w:r>
    </w:p>
    <w:p w14:paraId="77C958D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$data = </w:t>
      </w:r>
      <w:proofErr w:type="spellStart"/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htmlspecialchar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$data);</w:t>
      </w:r>
    </w:p>
    <w:p w14:paraId="0263424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 xml:space="preserve"> $data;</w:t>
      </w:r>
    </w:p>
    <w:p w14:paraId="34F13FA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22EE0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512CB5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}</w:t>
      </w:r>
    </w:p>
    <w:p w14:paraId="5D100DB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?&gt;</w:t>
      </w:r>
    </w:p>
    <w:p w14:paraId="4BEC07E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</w:t>
      </w:r>
    </w:p>
    <w:p w14:paraId="38F795D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D3B1A3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2F68842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57A3529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form action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registration.php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 method="post" align="center"&gt;</w:t>
      </w:r>
    </w:p>
    <w:p w14:paraId="2FA3629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A08F8A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       </w:t>
      </w:r>
    </w:p>
    <w:p w14:paraId="35378C9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F1A1F2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table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ellpaddin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="2" width="50%"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bgcolo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"E0E0E0" align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enter"cellspacin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"2"&gt;</w:t>
      </w:r>
    </w:p>
    <w:p w14:paraId="1829026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&lt;div class="wrapper"&gt;     </w:t>
      </w:r>
    </w:p>
    <w:p w14:paraId="784D822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h2&gt;Registration&lt;/h2&gt;</w:t>
      </w:r>
    </w:p>
    <w:p w14:paraId="50870B7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67D0242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3707EE6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465166B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&lt;input type="text" name="name" placeholder=" Name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 &gt;</w:t>
      </w:r>
      <w:proofErr w:type="gramEnd"/>
    </w:p>
    <w:p w14:paraId="3BDD718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395886E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name'])){</w:t>
      </w:r>
    </w:p>
    <w:p w14:paraId="143D383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name']. "&lt;/div&gt;";</w:t>
      </w:r>
    </w:p>
    <w:p w14:paraId="0BA29B6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783191B1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20AF1F2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949D0C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1FDB97C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65A380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lastRenderedPageBreak/>
        <w:t xml:space="preserve"> 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0E237D9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&lt;input type="text" name="email" placeholder=" Email Address" &gt;</w:t>
      </w:r>
    </w:p>
    <w:p w14:paraId="0295F40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4DBF992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email'])){</w:t>
      </w:r>
    </w:p>
    <w:p w14:paraId="4A62E9C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email']. "&lt;/div&gt;";</w:t>
      </w:r>
    </w:p>
    <w:p w14:paraId="4FB0214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32F9AFC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2FD86ED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D20B48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0ABB508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4F0D139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43B4C1A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0875CF9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input type="text" name="pass" placeholder=" Password" &gt;</w:t>
      </w:r>
    </w:p>
    <w:p w14:paraId="2AA9252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60402F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52F2B2D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pass'])){</w:t>
      </w:r>
    </w:p>
    <w:p w14:paraId="43C3DEA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pass']. "&lt;/div&gt;";</w:t>
      </w:r>
    </w:p>
    <w:p w14:paraId="4C40E8B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712C4B4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B50053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pass3'])){</w:t>
      </w:r>
    </w:p>
    <w:p w14:paraId="57E4A13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pass3']. "&lt;/div&gt;";</w:t>
      </w:r>
    </w:p>
    <w:p w14:paraId="79088D9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582CF44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FA455E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?&gt;</w:t>
      </w:r>
    </w:p>
    <w:p w14:paraId="6E817B4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786246C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D41215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76AA097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439C68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678176E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input type="text" name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 placeholder="Confirm Password"&gt;</w:t>
      </w:r>
    </w:p>
    <w:p w14:paraId="6CBBDB6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7DDDDE6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)){</w:t>
      </w:r>
    </w:p>
    <w:p w14:paraId="43AB094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confpass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']."&lt;/div&gt;"; </w:t>
      </w:r>
    </w:p>
    <w:p w14:paraId="139021F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}</w:t>
      </w:r>
    </w:p>
    <w:p w14:paraId="1B72EE06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3221CF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?&gt;</w:t>
      </w:r>
    </w:p>
    <w:p w14:paraId="6EBF1AA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46F805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349A8E0D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8484E6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78F4C2C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input type="text" name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 pattern="[0-9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]{</w:t>
      </w:r>
      <w:proofErr w:type="gramEnd"/>
      <w:r w:rsidRPr="00240987">
        <w:rPr>
          <w:rFonts w:ascii="Consolas" w:hAnsi="Consolas" w:cs="Times New Roman"/>
          <w:i/>
          <w:sz w:val="24"/>
          <w:szCs w:val="24"/>
        </w:rPr>
        <w:t>11}" placeholder="Phone Number"&gt;</w:t>
      </w:r>
    </w:p>
    <w:p w14:paraId="60E0FB5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321761D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)){</w:t>
      </w:r>
    </w:p>
    <w:p w14:paraId="4612680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num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']. "&lt;/div&gt;";</w:t>
      </w:r>
    </w:p>
    <w:p w14:paraId="4B2CA67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0AFBBEC3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76D1FEE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12CC95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lastRenderedPageBreak/>
        <w:t>&lt;/div&gt;</w:t>
      </w:r>
    </w:p>
    <w:p w14:paraId="5E36194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 </w:t>
      </w:r>
    </w:p>
    <w:p w14:paraId="5C73A11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input type="text" name="address" placeholder="Home Address"&gt;</w:t>
      </w:r>
    </w:p>
    <w:p w14:paraId="5AF6C37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47B5B892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address'])){</w:t>
      </w:r>
    </w:p>
    <w:p w14:paraId="21769B0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echo"&lt;div class='error'&gt;</w:t>
      </w:r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" .$</w:t>
      </w:r>
      <w:proofErr w:type="spellStart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['address']. "&lt;/div&gt;";</w:t>
      </w:r>
    </w:p>
    <w:p w14:paraId="5E26E55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}</w:t>
      </w:r>
    </w:p>
    <w:p w14:paraId="1538129F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232F081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br</w:t>
      </w:r>
      <w:proofErr w:type="spellEnd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5E56729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3577A81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&gt;</w:t>
      </w:r>
    </w:p>
    <w:p w14:paraId="4A79010E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    &lt;input type="submit"&gt;</w:t>
      </w:r>
    </w:p>
    <w:p w14:paraId="1F2A497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3451D3E4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spellStart"/>
      <w:proofErr w:type="gramStart"/>
      <w:r w:rsidRPr="00240987">
        <w:rPr>
          <w:rFonts w:ascii="Consolas" w:hAnsi="Consolas" w:cs="Times New Roman"/>
          <w:i/>
          <w:sz w:val="24"/>
          <w:szCs w:val="24"/>
        </w:rPr>
        <w:t>br</w:t>
      </w:r>
      <w:proofErr w:type="spellEnd"/>
      <w:proofErr w:type="gramEnd"/>
      <w:r w:rsidRPr="00240987">
        <w:rPr>
          <w:rFonts w:ascii="Consolas" w:hAnsi="Consolas" w:cs="Times New Roman"/>
          <w:i/>
          <w:sz w:val="24"/>
          <w:szCs w:val="24"/>
        </w:rPr>
        <w:t>&gt;</w:t>
      </w:r>
    </w:p>
    <w:p w14:paraId="423AB45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div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form_tex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 xml:space="preserve">"&gt; </w:t>
      </w:r>
    </w:p>
    <w:p w14:paraId="612601CA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&lt;p&gt; </w:t>
      </w:r>
    </w:p>
    <w:p w14:paraId="0A1F907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 &lt;a 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 class="</w:t>
      </w:r>
      <w:proofErr w:type="spellStart"/>
      <w:r w:rsidRPr="00240987">
        <w:rPr>
          <w:rFonts w:ascii="Consolas" w:hAnsi="Consolas" w:cs="Times New Roman"/>
          <w:i/>
          <w:sz w:val="24"/>
          <w:szCs w:val="24"/>
        </w:rPr>
        <w:t>form_text</w:t>
      </w:r>
      <w:proofErr w:type="spellEnd"/>
      <w:r w:rsidRPr="00240987">
        <w:rPr>
          <w:rFonts w:ascii="Consolas" w:hAnsi="Consolas" w:cs="Times New Roman"/>
          <w:i/>
          <w:sz w:val="24"/>
          <w:szCs w:val="24"/>
        </w:rPr>
        <w:t>"&gt; Already Have an account? Sign In&lt;/a&gt;</w:t>
      </w:r>
    </w:p>
    <w:p w14:paraId="77F58575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10DD91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2B4EC789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p&gt;</w:t>
      </w:r>
    </w:p>
    <w:p w14:paraId="0849ADBC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div&gt;</w:t>
      </w:r>
    </w:p>
    <w:p w14:paraId="0D9ACC68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6A073B9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div&gt;</w:t>
      </w:r>
    </w:p>
    <w:p w14:paraId="54842DB0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form&gt;</w:t>
      </w:r>
    </w:p>
    <w:p w14:paraId="6DD99C97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table&gt;</w:t>
      </w:r>
    </w:p>
    <w:p w14:paraId="50593D06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&lt;/</w:t>
      </w:r>
      <w:proofErr w:type="spellStart"/>
      <w:r>
        <w:rPr>
          <w:rFonts w:ascii="Consolas" w:hAnsi="Consolas" w:cs="Times New Roman"/>
          <w:i/>
          <w:sz w:val="24"/>
          <w:szCs w:val="24"/>
        </w:rPr>
        <w:t>fieldset</w:t>
      </w:r>
      <w:proofErr w:type="spellEnd"/>
      <w:r>
        <w:rPr>
          <w:rFonts w:ascii="Consolas" w:hAnsi="Consolas" w:cs="Times New Roman"/>
          <w:i/>
          <w:sz w:val="24"/>
          <w:szCs w:val="24"/>
        </w:rPr>
        <w:t>&gt;</w:t>
      </w:r>
    </w:p>
    <w:p w14:paraId="0A86E5E0" w14:textId="77777777" w:rsidR="000B1656" w:rsidRPr="00240987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240987">
        <w:rPr>
          <w:rFonts w:ascii="Consolas" w:hAnsi="Consolas" w:cs="Times New Roman"/>
          <w:i/>
          <w:sz w:val="24"/>
          <w:szCs w:val="24"/>
        </w:rPr>
        <w:t>&lt;/html&gt;</w:t>
      </w:r>
    </w:p>
    <w:p w14:paraId="742D7BEB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FF7D365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9AD75A2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E86B5B3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0F55272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623284" w14:textId="04F91928" w:rsidR="00D0165F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ogi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C27394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&lt;!DOCTYPE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html&gt;</w:t>
      </w:r>
    </w:p>
    <w:p w14:paraId="67CD012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&lt;html 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lang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="en"&gt;</w:t>
      </w:r>
    </w:p>
    <w:p w14:paraId="3EB317E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head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&gt;</w:t>
      </w:r>
    </w:p>
    <w:p w14:paraId="77A7E83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ab/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meta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charset="UTF-8"&gt;</w:t>
      </w:r>
    </w:p>
    <w:p w14:paraId="7F8502E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ab/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itle&gt;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Login&lt;/title&gt;</w:t>
      </w:r>
    </w:p>
    <w:p w14:paraId="2CCE936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ab/>
        <w:t xml:space="preserve">&lt;link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tylesheet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style.css"&gt;</w:t>
      </w:r>
    </w:p>
    <w:p w14:paraId="0BFA4EC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ab/>
        <w:t xml:space="preserve">&lt;script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scripts.js"&gt;&lt;/script&gt;</w:t>
      </w:r>
    </w:p>
    <w:p w14:paraId="1CAE13F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head&gt;</w:t>
      </w:r>
    </w:p>
    <w:p w14:paraId="5D41EB56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body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&gt;</w:t>
      </w:r>
    </w:p>
    <w:p w14:paraId="44EE29F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div class="wrapper"&gt;</w:t>
      </w:r>
    </w:p>
    <w:p w14:paraId="7FCBEB5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h2&gt;Login&lt;/h2&gt;</w:t>
      </w:r>
    </w:p>
    <w:p w14:paraId="4D11A02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div id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&lt;/div&gt;</w:t>
      </w:r>
    </w:p>
    <w:p w14:paraId="383925A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lastRenderedPageBreak/>
        <w:t xml:space="preserve">  &lt;form id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myform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onsubmit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="return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validate(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);"&gt;</w:t>
      </w:r>
    </w:p>
    <w:p w14:paraId="036711D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</w:t>
      </w:r>
    </w:p>
    <w:p w14:paraId="24248DE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input type="text" placeholder="Name" id="name"&gt;</w:t>
      </w:r>
    </w:p>
    <w:p w14:paraId="29655347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2F389BA4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input_field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</w:t>
      </w:r>
    </w:p>
    <w:p w14:paraId="29B7BC0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input type="text" placeholder="Password" id="password"&gt;</w:t>
      </w:r>
    </w:p>
    <w:p w14:paraId="08B5C73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40A76A6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1AAF0A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</w:t>
      </w:r>
    </w:p>
    <w:p w14:paraId="45DFFA3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input type="submit"&gt;</w:t>
      </w:r>
    </w:p>
    <w:p w14:paraId="3C8EA9A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48105DA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/form&gt;</w:t>
      </w:r>
    </w:p>
    <w:p w14:paraId="36E61A5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div&gt;</w:t>
      </w:r>
    </w:p>
    <w:p w14:paraId="348DAF2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body&gt;</w:t>
      </w:r>
    </w:p>
    <w:p w14:paraId="605C6381" w14:textId="3A848D49" w:rsidR="00D0165F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html&gt;</w:t>
      </w:r>
    </w:p>
    <w:p w14:paraId="0A2CEC82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E689EA7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E9B5233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879F989" w14:textId="164C9704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 w:rsidRPr="000B1656">
        <w:rPr>
          <w:rFonts w:ascii="Consolas" w:hAnsi="Consolas" w:cs="Times New Roman"/>
          <w:b/>
          <w:i/>
          <w:sz w:val="24"/>
          <w:szCs w:val="24"/>
          <w:u w:val="single"/>
        </w:rPr>
        <w:t>Scripts.js</w:t>
      </w:r>
    </w:p>
    <w:p w14:paraId="1ACC7C14" w14:textId="77777777" w:rsid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E856B56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functio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validate(){</w:t>
      </w:r>
    </w:p>
    <w:p w14:paraId="7F7392B6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var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name =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("name").value;</w:t>
      </w:r>
    </w:p>
    <w:p w14:paraId="0FD0537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461EE61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var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password =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("password").value;</w:t>
      </w:r>
    </w:p>
    <w:p w14:paraId="2A6E668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68606F9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56A6855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.style.padding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 "10px";</w:t>
      </w:r>
    </w:p>
    <w:p w14:paraId="4D565A5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04D549A7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var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text;</w:t>
      </w:r>
    </w:p>
    <w:p w14:paraId="05773110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name.length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&lt; 5){</w:t>
      </w:r>
    </w:p>
    <w:p w14:paraId="48A1D86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ext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= "Please Enter valid Name";</w:t>
      </w:r>
    </w:p>
    <w:p w14:paraId="03F8AE7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.innerHTM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 text;</w:t>
      </w:r>
    </w:p>
    <w:p w14:paraId="764A7933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false;</w:t>
      </w:r>
    </w:p>
    <w:p w14:paraId="2218958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242D73E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EC505B0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password.length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= 0){</w:t>
      </w:r>
    </w:p>
    <w:p w14:paraId="677832C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ext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= "Password is required";</w:t>
      </w:r>
    </w:p>
    <w:p w14:paraId="094140F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.innerHTM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 text;</w:t>
      </w:r>
    </w:p>
    <w:p w14:paraId="2766AF9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false;</w:t>
      </w:r>
    </w:p>
    <w:p w14:paraId="296B9FA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20D8BB6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59A7AA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password.length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&lt; 6){</w:t>
      </w:r>
    </w:p>
    <w:p w14:paraId="025FDB1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ext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= "Password should be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atleast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6 characters long!";</w:t>
      </w:r>
    </w:p>
    <w:p w14:paraId="3263EDD3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.innerHTM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 text;</w:t>
      </w:r>
    </w:p>
    <w:p w14:paraId="3EA7788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false;</w:t>
      </w:r>
    </w:p>
    <w:p w14:paraId="39C84284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2AC898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0242BF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6B7D0F0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cpassword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!= password){</w:t>
      </w:r>
    </w:p>
    <w:p w14:paraId="14D76D1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ext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= "Password and Confirm password should match!";</w:t>
      </w:r>
    </w:p>
    <w:p w14:paraId="2780E66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error_message.innerHTM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= text;</w:t>
      </w:r>
    </w:p>
    <w:p w14:paraId="17137EC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false;</w:t>
      </w:r>
    </w:p>
    <w:p w14:paraId="61F3096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43BBC8D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1614006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18610AC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alert(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"Form Submitted Successfully!");</w:t>
      </w:r>
    </w:p>
    <w:p w14:paraId="5DE80C9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return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true;</w:t>
      </w:r>
    </w:p>
    <w:p w14:paraId="134A229D" w14:textId="2A38374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}</w:t>
      </w:r>
    </w:p>
    <w:p w14:paraId="75F20BC5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1BA6A64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79078D6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C7882E9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642DDF8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E4A24D8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D7463B0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5211C05" w14:textId="77777777" w:rsidR="000B1656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58B369E3" w:rsidR="00D0165F" w:rsidRDefault="000B1656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produc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5F9108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&lt;!DOCTYPE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html&gt;</w:t>
      </w:r>
    </w:p>
    <w:p w14:paraId="3EFCE523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&lt;html 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lang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="en"&gt;</w:t>
      </w:r>
    </w:p>
    <w:p w14:paraId="06EF497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head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&gt;</w:t>
      </w:r>
    </w:p>
    <w:p w14:paraId="24E2BE64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meta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charset="UTF-8"&gt;</w:t>
      </w:r>
    </w:p>
    <w:p w14:paraId="29AEB97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meta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 name="viewport" content="width=device-width, initial-scale=1.0"&gt;</w:t>
      </w:r>
    </w:p>
    <w:p w14:paraId="2F0E4B2C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title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>&gt;&lt;/title&gt;</w:t>
      </w:r>
    </w:p>
    <w:p w14:paraId="5266A642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link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tylesheet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 href="https://cdnjs.cloudflare.com/ajax/libs/font-awesome/5.14.0/css/all.min.css"/&gt;</w:t>
      </w:r>
    </w:p>
    <w:p w14:paraId="4705128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link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tylesheet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style4.css"&gt;</w:t>
      </w:r>
    </w:p>
    <w:p w14:paraId="28A5D6F6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head&gt;</w:t>
      </w:r>
    </w:p>
    <w:p w14:paraId="7D345B2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</w:t>
      </w:r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body</w:t>
      </w:r>
      <w:proofErr w:type="gramEnd"/>
      <w:r w:rsidRPr="000B1656">
        <w:rPr>
          <w:rFonts w:ascii="Consolas" w:hAnsi="Consolas" w:cs="Times New Roman"/>
          <w:i/>
          <w:sz w:val="24"/>
          <w:szCs w:val="24"/>
        </w:rPr>
        <w:t xml:space="preserve">&gt;           </w:t>
      </w:r>
    </w:p>
    <w:p w14:paraId="5C98F0E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25FC2AF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&lt;div class="product-card"&gt;</w:t>
      </w:r>
    </w:p>
    <w:p w14:paraId="5EBCA6D0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div class="card-header"&gt;</w:t>
      </w:r>
    </w:p>
    <w:p w14:paraId="0658617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div class="pic"&gt;</w:t>
      </w:r>
    </w:p>
    <w:p w14:paraId="07A0CFC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logo.png" alt=""&gt;</w:t>
      </w:r>
    </w:p>
    <w:p w14:paraId="3F4FD73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74FF3AB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E7D002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div class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desc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SPORTS WORLD&lt;/div&gt;</w:t>
      </w:r>
    </w:p>
    <w:p w14:paraId="1C7BF1D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</w:t>
      </w:r>
    </w:p>
    <w:p w14:paraId="59F9DA49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h1&gt;&lt;span style="color: #20DFD9"&gt;PRODUCT LIST&lt;/span&gt;&lt;/h1&gt;</w:t>
      </w:r>
    </w:p>
    <w:p w14:paraId="61381528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Club Jersey&lt;/a&gt;</w:t>
      </w:r>
    </w:p>
    <w:p w14:paraId="3F909C4A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Shorts&lt;/a&gt;</w:t>
      </w:r>
    </w:p>
    <w:p w14:paraId="29C886E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Cricket Bat&lt;/a&gt;</w:t>
      </w:r>
    </w:p>
    <w:p w14:paraId="0CECBC84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Football&lt;/a&gt;</w:t>
      </w:r>
    </w:p>
    <w:p w14:paraId="7108D0F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Badminton Bat&lt;/a&gt;</w:t>
      </w:r>
    </w:p>
    <w:p w14:paraId="7A44A835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lastRenderedPageBreak/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Boots&lt;/a&gt;</w:t>
      </w:r>
    </w:p>
    <w:p w14:paraId="36F5E06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Hockey Stick&lt;/a&gt;</w:t>
      </w:r>
    </w:p>
    <w:p w14:paraId="11AFBA73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="#" class="contact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Basketball&lt;/a&gt;</w:t>
      </w:r>
    </w:p>
    <w:p w14:paraId="1D90832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</w:t>
      </w:r>
    </w:p>
    <w:p w14:paraId="4C03490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5165D2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</w:t>
      </w:r>
      <w:proofErr w:type="spellStart"/>
      <w:proofErr w:type="gramStart"/>
      <w:r w:rsidRPr="000B1656">
        <w:rPr>
          <w:rFonts w:ascii="Consolas" w:hAnsi="Consolas" w:cs="Times New Roman"/>
          <w:i/>
          <w:sz w:val="24"/>
          <w:szCs w:val="24"/>
        </w:rPr>
        <w:t>br</w:t>
      </w:r>
      <w:proofErr w:type="spellEnd"/>
      <w:proofErr w:type="gramEnd"/>
      <w:r w:rsidRPr="000B1656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&gt;</w:t>
      </w:r>
    </w:p>
    <w:p w14:paraId="36015EF1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h3 class="con"&gt;Contact Us&lt;/h3&gt;</w:t>
      </w:r>
    </w:p>
    <w:p w14:paraId="6DA403FD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div class="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</w:t>
      </w:r>
    </w:p>
    <w:p w14:paraId="4839E2D7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="#" class="fab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fa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-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-f"&gt;&lt;/a&gt;</w:t>
      </w:r>
    </w:p>
    <w:p w14:paraId="6FC03B87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="#" class="fab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fa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-twitter"&gt;&lt;/a&gt;</w:t>
      </w:r>
    </w:p>
    <w:p w14:paraId="3CB899B0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="#" class="fab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fa-instagram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&lt;/a&gt;</w:t>
      </w:r>
    </w:p>
    <w:p w14:paraId="10ECC14B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  &lt;a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 xml:space="preserve">="#" class="fab </w:t>
      </w:r>
      <w:proofErr w:type="spellStart"/>
      <w:r w:rsidRPr="000B1656">
        <w:rPr>
          <w:rFonts w:ascii="Consolas" w:hAnsi="Consolas" w:cs="Times New Roman"/>
          <w:i/>
          <w:sz w:val="24"/>
          <w:szCs w:val="24"/>
        </w:rPr>
        <w:t>fa-youtube</w:t>
      </w:r>
      <w:proofErr w:type="spellEnd"/>
      <w:r w:rsidRPr="000B1656">
        <w:rPr>
          <w:rFonts w:ascii="Consolas" w:hAnsi="Consolas" w:cs="Times New Roman"/>
          <w:i/>
          <w:sz w:val="24"/>
          <w:szCs w:val="24"/>
        </w:rPr>
        <w:t>"&gt;&lt;/a&gt;</w:t>
      </w:r>
    </w:p>
    <w:p w14:paraId="65C0113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14625DC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1CB558FE" w14:textId="77777777" w:rsidR="000B1656" w:rsidRPr="000B1656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 xml:space="preserve">  &lt;/body&gt;</w:t>
      </w:r>
    </w:p>
    <w:p w14:paraId="5BE22ACA" w14:textId="7423C1BE" w:rsidR="00D0165F" w:rsidRPr="00D0165F" w:rsidRDefault="000B1656" w:rsidP="000B1656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0B1656">
        <w:rPr>
          <w:rFonts w:ascii="Consolas" w:hAnsi="Consolas" w:cs="Times New Roman"/>
          <w:i/>
          <w:sz w:val="24"/>
          <w:szCs w:val="24"/>
        </w:rPr>
        <w:t>&lt;/html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8092E0" w14:textId="77777777" w:rsidR="00F42778" w:rsidRDefault="00F42778" w:rsidP="000742EE">
      <w:pPr>
        <w:spacing w:after="0" w:line="240" w:lineRule="auto"/>
      </w:pPr>
      <w:r>
        <w:separator/>
      </w:r>
    </w:p>
  </w:endnote>
  <w:endnote w:type="continuationSeparator" w:id="0">
    <w:p w14:paraId="26825CD0" w14:textId="77777777" w:rsidR="00F42778" w:rsidRDefault="00F42778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9459E" w14:textId="77777777" w:rsidR="00F42778" w:rsidRDefault="00F42778" w:rsidP="000742EE">
      <w:pPr>
        <w:spacing w:after="0" w:line="240" w:lineRule="auto"/>
      </w:pPr>
      <w:r>
        <w:separator/>
      </w:r>
    </w:p>
  </w:footnote>
  <w:footnote w:type="continuationSeparator" w:id="0">
    <w:p w14:paraId="168F8B2D" w14:textId="77777777" w:rsidR="00F42778" w:rsidRDefault="00F42778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C95165" w14:textId="77777777" w:rsidR="00347595" w:rsidRPr="00B93652" w:rsidRDefault="00347595" w:rsidP="00347595">
    <w:pPr>
      <w:spacing w:after="0" w:line="240" w:lineRule="auto"/>
      <w:contextualSpacing/>
      <w:rPr>
        <w:rFonts w:ascii="Times New Roman" w:hAnsi="Times New Roman" w:cs="Times New Roman"/>
        <w:color w:val="FF0000"/>
        <w:sz w:val="36"/>
        <w:szCs w:val="24"/>
      </w:rPr>
    </w:pPr>
  </w:p>
  <w:p w14:paraId="61448627" w14:textId="77777777" w:rsidR="00347595" w:rsidRPr="00B57D96" w:rsidRDefault="00347595" w:rsidP="00347595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FF0000"/>
        <w:sz w:val="34"/>
        <w:szCs w:val="20"/>
      </w:rPr>
    </w:pPr>
    <w:r w:rsidRPr="002345E7">
      <w:rPr>
        <w:rFonts w:ascii="Times New Roman" w:hAnsi="Times New Roman" w:cs="Times New Roman"/>
        <w:b/>
        <w:color w:val="FF0000"/>
        <w:sz w:val="34"/>
        <w:szCs w:val="20"/>
      </w:rPr>
      <w:t>E-commerce website (For Sports shop)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B1656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47595"/>
    <w:rsid w:val="00356FA2"/>
    <w:rsid w:val="00364900"/>
    <w:rsid w:val="003801DB"/>
    <w:rsid w:val="003F2C8A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D658C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3994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4277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11</Pages>
  <Words>1361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9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Windows User</cp:lastModifiedBy>
  <cp:revision>115</cp:revision>
  <dcterms:created xsi:type="dcterms:W3CDTF">2018-11-29T05:25:00Z</dcterms:created>
  <dcterms:modified xsi:type="dcterms:W3CDTF">2020-12-31T14:35:00Z</dcterms:modified>
  <cp:category>GROUP</cp:category>
</cp:coreProperties>
</file>